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Electrician position at your esteemed organization, as advertised in [insert source]. With a wealth of experience in electrical systems installation, maintenance, and repair, I am eager to contribute my skills and expertise to support the growing infrastructure needs of Russia Saint Petersburg. As a certified electrician with over [X years] of hands-on experience, I have consistently delivered high-quality work while adhering to safety standards and project timelines. My decision to pursue opportunities in Russia Saint Petersburg is driven by a deep appreciation for the region’s dynamic industrial landscape and its demand for skilled professionals like myself.</w:t>
      </w:r>
    </w:p>
    <w:bookmarkStart w:id="20" w:name="Xdab5e59b612acc1461b9ab03df34658892be7ad"/>
    <w:p>
      <w:pPr>
        <w:pStyle w:val="Heading2"/>
      </w:pPr>
      <w:r>
        <w:t xml:space="preserve">Professional Background as an Electrician</w:t>
      </w:r>
    </w:p>
    <w:p>
      <w:pPr>
        <w:pStyle w:val="FirstParagraph"/>
      </w:pPr>
      <w:r>
        <w:t xml:space="preserve">As an Electrician, I have dedicated my career to ensuring the safe and efficient operation of electrical systems across residential, commercial, and industrial sectors. My expertise spans a wide range of tasks, including but not limited to:</w:t>
      </w:r>
      <w:r>
        <w:t xml:space="preserve"> </w:t>
      </w:r>
      <w:r>
        <w:t xml:space="preserve">- Installing and maintaining electrical wiring, panels, and circuit breakers.</w:t>
      </w:r>
      <w:r>
        <w:t xml:space="preserve"> </w:t>
      </w:r>
      <w:r>
        <w:t xml:space="preserve">- Diagnosing and resolving complex electrical issues in both new constructions and existing structures.</w:t>
      </w:r>
      <w:r>
        <w:t xml:space="preserve"> </w:t>
      </w:r>
      <w:r>
        <w:t xml:space="preserve">- Collaborating with architects, engineers, and contractors to design compliant electrical systems.</w:t>
      </w:r>
      <w:r>
        <w:t xml:space="preserve"> </w:t>
      </w:r>
      <w:r>
        <w:t xml:space="preserve">- Ensuring all work aligns with local regulations, including Russian standards (GOST) and international safety protocols.</w:t>
      </w:r>
    </w:p>
    <w:p>
      <w:pPr>
        <w:pStyle w:val="BodyText"/>
      </w:pPr>
      <w:r>
        <w:t xml:space="preserve">Throughout my career, I have worked on projects that required adaptability and precision. For instance, while serving as a lead electrician at [previous company], I oversaw the installation of energy-efficient lighting systems for a large manufacturing facility in [city], which reduced energy consumption by 25%. This experience honed my ability to balance technical excellence with cost-effectiveness—a skill I am excited to bring to Russia Saint Petersburg. The city’s unique blend of historical architecture and modern development presents a fascinating challenge, and I am confident in my ability to meet the specific demands of such environments.</w:t>
      </w:r>
    </w:p>
    <w:bookmarkEnd w:id="20"/>
    <w:bookmarkStart w:id="21" w:name="why-russia-saint-petersburg"/>
    <w:p>
      <w:pPr>
        <w:pStyle w:val="Heading2"/>
      </w:pPr>
      <w:r>
        <w:t xml:space="preserve">Why Russia Saint Petersburg?</w:t>
      </w:r>
    </w:p>
    <w:p>
      <w:pPr>
        <w:pStyle w:val="FirstParagraph"/>
      </w:pPr>
      <w:r>
        <w:t xml:space="preserve">Russia Saint Petersburg is a city where tradition meets innovation, and its expanding infrastructure requires skilled electricians like me to ensure seamless operations. From revitalizing historic buildings to supporting cutting-edge industrial projects, the demand for reliable electrical services is ever-growing. I am particularly drawn to the opportunity to contribute to this vibrant ecosystem, where my background in [specific area, e.g., residential wiring or commercial systems] can directly support the city’s progress.</w:t>
      </w:r>
    </w:p>
    <w:p>
      <w:pPr>
        <w:pStyle w:val="BodyText"/>
      </w:pPr>
      <w:r>
        <w:t xml:space="preserve">Living and working in Saint Petersburg also aligns with my personal goals. The city’s rich cultural heritage, from its iconic landmarks like the Hermitage Museum to its bustling markets, offers an inspiring environment for professional growth. Additionally, the region’s commitment to modernization—such as investments in smart grid technology and renewable energy—resonates with my passion for sustainable electrical solutions. I am eager to collaborate with teams that share this vision and contribute to projects that shape the future of Russia’s most iconic city.</w:t>
      </w:r>
    </w:p>
    <w:bookmarkEnd w:id="21"/>
    <w:bookmarkStart w:id="22" w:name="key-skills-and-attributes"/>
    <w:p>
      <w:pPr>
        <w:pStyle w:val="Heading2"/>
      </w:pPr>
      <w:r>
        <w:t xml:space="preserve">Key Skills and Attributes</w:t>
      </w:r>
    </w:p>
    <w:p>
      <w:pPr>
        <w:pStyle w:val="FirstParagraph"/>
      </w:pPr>
      <w:r>
        <w:t xml:space="preserve">My role as an Electrician has required me to develop a diverse skill set, including:</w:t>
      </w:r>
      <w:r>
        <w:t xml:space="preserve"> </w:t>
      </w:r>
      <w:r>
        <w:t xml:space="preserve">- **Technical Proficiency**: Mastery of electrical tools, testing equipment, and software for system design.</w:t>
      </w:r>
      <w:r>
        <w:t xml:space="preserve"> </w:t>
      </w:r>
      <w:r>
        <w:t xml:space="preserve">- **Problem-Solving**: Ability to quickly identify and resolve issues under pressure.</w:t>
      </w:r>
      <w:r>
        <w:t xml:space="preserve"> </w:t>
      </w:r>
      <w:r>
        <w:t xml:space="preserve">- **Attention to Detail**: Ensuring every connection, circuit, and installation meets exacting standards.</w:t>
      </w:r>
      <w:r>
        <w:t xml:space="preserve"> </w:t>
      </w:r>
      <w:r>
        <w:t xml:space="preserve">- **Communication**: Clearly explaining technical concepts to non-experts and working effectively with cross-functional teams.</w:t>
      </w:r>
    </w:p>
    <w:p>
      <w:pPr>
        <w:pStyle w:val="BodyText"/>
      </w:pPr>
      <w:r>
        <w:t xml:space="preserve">One of my greatest strengths is my adaptability. Whether working in a fast-paced construction site or troubleshooting an emergency power outage, I remain focused on delivering results without compromising safety. For example, during a recent project in [location], I coordinated with a team of 10 to complete a high-stakes electrical upgrade within tight deadlines, which was critical for the client’s operations. This experience underscored the importance of teamwork and resilience—qualities I bring to every assignment.</w:t>
      </w:r>
    </w:p>
    <w:bookmarkEnd w:id="22"/>
    <w:bookmarkStart w:id="23" w:name="X3a21a301e7b5bcf7519074e05aeafdff3de7d97"/>
    <w:p>
      <w:pPr>
        <w:pStyle w:val="Heading2"/>
      </w:pPr>
      <w:r>
        <w:t xml:space="preserve">How I Can Contribute to Your Organization</w:t>
      </w:r>
    </w:p>
    <w:p>
      <w:pPr>
        <w:pStyle w:val="FirstParagraph"/>
      </w:pPr>
      <w:r>
        <w:t xml:space="preserve">I understand that your organization values [mention specific company values, e.g., innovation, quality, or customer satisfaction]. As an Electrician with a proven track record of exceeding expectations, I am confident in my ability to support your goals. My experience with both residential and commercial projects means I can seamlessly transition between tasks, from installing wiring in a new apartment complex to maintaining electrical systems in a large industrial facility.</w:t>
      </w:r>
    </w:p>
    <w:p>
      <w:pPr>
        <w:pStyle w:val="BodyText"/>
      </w:pPr>
      <w:r>
        <w:t xml:space="preserve">In Russia Saint Petersburg, where the climate and infrastructure present unique challenges, my expertise in [specific skill, e.g., winterizing electrical systems or working with older buildings] would be particularly valuable. I am also familiar with the importance of clear documentation and compliance with local regulations, which ensures that all projects meet legal and safety requirements. By joining your team, I aim to contribute not only my technical skills but also my dedication to excellence and a strong work ethic.</w:t>
      </w:r>
    </w:p>
    <w:bookmarkEnd w:id="23"/>
    <w:bookmarkStart w:id="24" w:name="conclusion"/>
    <w:p>
      <w:pPr>
        <w:pStyle w:val="Heading2"/>
      </w:pPr>
      <w:r>
        <w:t xml:space="preserve">Conclusion</w:t>
      </w:r>
    </w:p>
    <w:p>
      <w:pPr>
        <w:pStyle w:val="FirstParagraph"/>
      </w:pPr>
      <w:r>
        <w:t xml:space="preserve">In conclusion, I am enthusiastic about the opportunity to join your organization as an Electrician in Russia Saint Petersburg. My combination of technical expertise, problem-solving abilities, and passion for electrical systems makes me a strong candidate for this role. I am eager to bring my experience to your team and contribute to the success of your projects while growing professionally in one of the most dynamic cities in Russia.</w:t>
      </w:r>
    </w:p>
    <w:p>
      <w:pPr>
        <w:pStyle w:val="BodyText"/>
      </w:pPr>
      <w:r>
        <w:t xml:space="preserve">Thank you for considering my application. I would welcome the chance to discuss how my background and skills align with your needs. Please feel free to contact me at [your phone number] or [your email address] at your earliest convenience. I look forward to the possibility of contributing to your organization’s continued success in Russia Saint Petersburg.</w:t>
      </w:r>
    </w:p>
    <w:p>
      <w:pPr>
        <w:pStyle w:val="BodyText"/>
      </w:pPr>
      <w:r>
        <w:t xml:space="preserve">Warm regards,</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Russia Saint Petersburg</dc:title>
  <dc:creator/>
  <cp:keywords/>
  <dcterms:created xsi:type="dcterms:W3CDTF">2026-07-24T18:50:55Z</dcterms:created>
  <dcterms:modified xsi:type="dcterms:W3CDTF">2026-07-24T18:50:55Z</dcterms:modified>
</cp:coreProperties>
</file>

<file path=docProps/custom.xml><?xml version="1.0" encoding="utf-8"?>
<Properties xmlns="http://schemas.openxmlformats.org/officeDocument/2006/custom-properties" xmlns:vt="http://schemas.openxmlformats.org/officeDocument/2006/docPropsVTypes"/>
</file>